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Veterinarian</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f7f4d2ad9d2f750b153f68c92cc2913579bbe1c"/>
    <w:p>
      <w:pPr>
        <w:pStyle w:val="Heading1"/>
      </w:pPr>
      <w:r>
        <w:t xml:space="preserve">Personal Statement: A Commitment to Animal Welfare in Israel Jerusalem</w:t>
      </w:r>
    </w:p>
    <w:p>
      <w:pPr>
        <w:pStyle w:val="FirstParagraph"/>
      </w:pPr>
      <w:r>
        <w:t xml:space="preserve">From my earliest childhood memories, the bond between humans and animals has held an unparalleled significance. Growing up near the ancient stones of Jerusalem, I witnessed firsthand how deeply intertwined animal care is with the cultural fabric of this holy city. My journey toward becoming a dedicated Veterinarian has been shaped by these formative experiences and a profound desire to contribute to animal welfare within the unique context of Israel Jerusalem. This Personal Statement articulates my professional aspirations, qualifications, and unwavering commitment to serving both animals and communities in this extraordinary urban environment.</w:t>
      </w:r>
    </w:p>
    <w:p>
      <w:pPr>
        <w:pStyle w:val="BodyText"/>
      </w:pPr>
      <w:r>
        <w:t xml:space="preserve">My passion for veterinary medicine was ignited during family visits to Jerusalem's Old City. I recall watching Bedouin shepherds tend their flocks near the Western Wall, observing how local veterinarians provided essential care while respecting cultural traditions. One pivotal moment occurred when I assisted a volunteer at the Jerusalem Animal Welfare Society—a grassroots organization caring for stray dogs in the city's historic neighborhoods. Witnessing how these animals were treated as part of Jerusalem's living ecosystem, rather than mere nuisances, revealed veterinary medicine as more than clinical practice; it became a bridge between humanity and compassion in one of the world's most culturally rich cities. This experience solidified my resolve to pursue veterinary medicine with a focus on Jerusalem’s specific challenges: balancing modern medical care with centuries-old cultural sensitivities while addressing urban animal welfare in a densely populated, historically layered environment.</w:t>
      </w:r>
    </w:p>
    <w:p>
      <w:pPr>
        <w:pStyle w:val="BodyText"/>
      </w:pPr>
      <w:r>
        <w:t xml:space="preserve">My academic path has been meticulously designed to prepare me for this mission. I earned my Doctor of Veterinary Medicine (DVM) degree from the University of Haifa's Faculty of Agriculture, where I specialized in community veterinary medicine and One Health principles—the understanding that human, animal, and environmental health are interconnected. During my studies, I conducted field research on zoonotic disease patterns in Jerusalem’s stray dog populations, collaborating with municipal authorities to develop vaccination protocols that respected both public health needs and religious practices regarding animal care. This project culminated in a published paper on "Cultural Sensitivity in Urban Animal Welfare: Lessons from Jerusalem," which emphasized how effective veterinary interventions must consider the city's unique mosaic of Jewish, Muslim, Christian, and Druze communities. My clinical rotations at Sheba Medical Center’s veterinary department further honed my skills in emergency care and preventive medicine—essential for addressing Jerusalem’s high rate of stray animal encounters in its narrow alleys.</w:t>
      </w:r>
    </w:p>
    <w:p>
      <w:pPr>
        <w:pStyle w:val="BodyText"/>
      </w:pPr>
      <w:r>
        <w:t xml:space="preserve">What distinguishes my approach as a Veterinarian is the deep cultural immersion I’ve prioritized. I have studied Hebrew intensively, completed a six-month residency at the Jerusalem Municipality's Animal Control Unit, and volunteered with interfaith initiatives like "Paws for Peace," which trains community members across religious lines to provide first aid for animals. In one notable project, I helped establish a low-cost spay/neuter clinic near the Armenian Quarter—addressing population control while working with local religious leaders to ensure services aligned with community values. This experience taught me that veterinary work in Israel Jerusalem cannot be transactional; it must be rooted in trust and mutual respect across cultural divides. My fluency in Arabic, Hebrew, and English allows me to communicate effectively with diverse populations, ensuring that every animal receives care without compromising dignity or tradition.</w:t>
      </w:r>
    </w:p>
    <w:p>
      <w:pPr>
        <w:pStyle w:val="BodyText"/>
      </w:pPr>
      <w:r>
        <w:t xml:space="preserve">Jerusalem’s challenges demand a Veterinarian who sees beyond the clinic walls. As I prepare for my career here, I recognize that animal welfare in Israel Jerusalem is inseparable from urban sustainability and social cohesion. With over 20% of Jerusalem’s population living in poverty, many residents rely on companion animals for emotional support during economic hardship—a reality I’ve witnessed firsthand while assisting families at the city’s community veterinary clinics. My long-term vision includes expanding mobile veterinary services to underserved neighborhoods like Silwan and Shuafat, where access to care is limited. I also aim to develop educational programs for children in Jerusalem schools on responsible pet ownership, integrating local history—such as the role of animals in biblical narratives—to foster a generational shift toward compassion. Crucially, I seek to collaborate with institutions like the Hebrew University’s veterinary school and global partners like World Animal Protection to implement evidence-based practices that honor Jerusalem’s legacy while advancing modern welfare standards.</w:t>
      </w:r>
    </w:p>
    <w:p>
      <w:pPr>
        <w:pStyle w:val="BodyText"/>
      </w:pPr>
      <w:r>
        <w:t xml:space="preserve">My commitment is not merely professional but deeply personal. During Israel's recent heatwaves, I volunteered with emergency response teams rescuing animals trapped in the city's historic stone buildings—a task requiring both medical skill and cultural awareness (e.g., navigating restrictions on animal movement near holy sites). These experiences have taught me that as a Veterinarian in Jerusalem, I am not just treating ailments; I am participating in the city’s living story. The trust placed in veterinary professionals by Jerusalem’s diverse residents is sacred, and I approach this responsibility with humility and rigor.</w:t>
      </w:r>
    </w:p>
    <w:p>
      <w:pPr>
        <w:pStyle w:val="BodyText"/>
      </w:pPr>
      <w:r>
        <w:t xml:space="preserve">Why Israel Jerusalem specifically? Because it is here that animal welfare intersects with the world's oldest continuous human settlement—a place where every clinic visit echoes centuries of history. This city does not simply need veterinarians; it needs compassionate advocates who understand that treating a stray dog on Jaffa Road or a cat in the Muslim Quarter is an act of healing for the community itself. My Personal Statement is a promise: I will bring clinical excellence, cultural intelligence, and relentless dedication to every animal and family I serve in this sacred city.</w:t>
      </w:r>
    </w:p>
    <w:p>
      <w:pPr>
        <w:pStyle w:val="BodyText"/>
      </w:pPr>
      <w:r>
        <w:t xml:space="preserve">As I embark on this career path, I carry with me the memory of a young girl in Jerusalem’s Old City who once asked me, "Why do you care so much about animals?" My answer—echoed through my life’s work—was simple: Because they are part of us. In Israel Jerusalem, where humanity and history walk hand-in-hand with every creature, that truth is more than a principle; it is the foundation of a Veterinarian’s duty. I am ready to serve as both healer and bridge in this extraordinary city.</w:t>
      </w:r>
    </w:p>
    <w:p>
      <w:pPr>
        <w:pStyle w:val="BodyText"/>
      </w:pPr>
      <w:r>
        <w:t xml:space="preserve">With profound respect for Jerusalem’s legacy and unwavering dedication to animal welfare, I eagerly anticipate contributing my skills to its veterinary community and becoming a steward of compassion within Israel Jerusalem's vibrant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Veterinarian Application for Israel Jerusalem</dc:title>
  <dc:creator/>
  <dc:language>en</dc:language>
  <cp:keywords/>
  <dcterms:created xsi:type="dcterms:W3CDTF">2026-07-20T01:14:58Z</dcterms:created>
  <dcterms:modified xsi:type="dcterms:W3CDTF">2026-07-20T01:14:58Z</dcterms:modified>
</cp:coreProperties>
</file>

<file path=docProps/custom.xml><?xml version="1.0" encoding="utf-8"?>
<Properties xmlns="http://schemas.openxmlformats.org/officeDocument/2006/custom-properties" xmlns:vt="http://schemas.openxmlformats.org/officeDocument/2006/docPropsVTypes"/>
</file>